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4B280C" w14:textId="66E8494D" w:rsidR="004B7A49" w:rsidRPr="000B0E48" w:rsidRDefault="004B7A49" w:rsidP="004B7A49">
      <w:pPr>
        <w:jc w:val="center"/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</w:pPr>
      <w:r w:rsidRPr="000B0E48">
        <w:rPr>
          <w:rFonts w:ascii="Roboto" w:eastAsia="Helvetica Neue" w:hAnsi="Roboto" w:cstheme="minorHAnsi"/>
          <w:b/>
          <w:bCs/>
          <w:color w:val="FF0000"/>
          <w:sz w:val="56"/>
          <w:szCs w:val="56"/>
        </w:rPr>
        <w:t>Social Media Kit</w:t>
      </w:r>
    </w:p>
    <w:p w14:paraId="7D43779A" w14:textId="264C3A57" w:rsidR="004B7A49" w:rsidRPr="000B0E48" w:rsidRDefault="004B7A49" w:rsidP="004B7A49">
      <w:pPr>
        <w:jc w:val="center"/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</w:pPr>
      <w:r w:rsidRPr="000B0E48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</w:rPr>
        <w:t>Parenting in the time of COVID-19</w:t>
      </w:r>
    </w:p>
    <w:p w14:paraId="584944B2" w14:textId="74439750" w:rsidR="00DD5362" w:rsidRPr="000B0E48" w:rsidRDefault="00DD5362" w:rsidP="00203702">
      <w:pPr>
        <w:jc w:val="both"/>
        <w:rPr>
          <w:rFonts w:ascii="Roboto" w:eastAsia="Helvetica Neue" w:hAnsi="Roboto" w:cstheme="minorHAnsi"/>
        </w:rPr>
      </w:pPr>
    </w:p>
    <w:p w14:paraId="6010C994" w14:textId="3C1CA793" w:rsidR="00DD5362" w:rsidRPr="000B0E48" w:rsidRDefault="00DD5362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  <w:r w:rsidRPr="000B0E48">
        <w:rPr>
          <w:rFonts w:ascii="Roboto" w:eastAsia="Helvetica Neue" w:hAnsi="Roboto" w:cstheme="minorHAnsi"/>
          <w:sz w:val="20"/>
          <w:szCs w:val="20"/>
        </w:rPr>
        <w:t>The coronavirus disease (COVID-19) pandemic has upended family life around the world. School closures, working remote, physical distancing — it's a lot to navigate for anyone, but especially for parents. A group of partners teamed up with the Parenting for Lifelong Health initiative to bring parents and caregivers a set of handy tips to help manage this new (temporary) normal. </w:t>
      </w:r>
    </w:p>
    <w:p w14:paraId="1D7BB70C" w14:textId="77777777" w:rsidR="00910573" w:rsidRPr="000B0E48" w:rsidRDefault="00910573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</w:p>
    <w:p w14:paraId="25B5A37A" w14:textId="45ED168D" w:rsidR="00203702" w:rsidRPr="000B0E48" w:rsidRDefault="00910573" w:rsidP="00203702">
      <w:pPr>
        <w:jc w:val="both"/>
        <w:rPr>
          <w:rFonts w:ascii="Roboto" w:eastAsia="Helvetica Neue" w:hAnsi="Roboto" w:cstheme="minorHAnsi"/>
          <w:sz w:val="20"/>
          <w:szCs w:val="20"/>
        </w:rPr>
      </w:pP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Note: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  <w:r w:rsidR="00203702" w:rsidRPr="000B0E48">
        <w:rPr>
          <w:rFonts w:ascii="Roboto" w:eastAsia="Helvetica Neue" w:hAnsi="Roboto" w:cstheme="minorHAnsi"/>
          <w:sz w:val="20"/>
          <w:szCs w:val="20"/>
        </w:rPr>
        <w:t>These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messages</w:t>
      </w:r>
      <w:r w:rsidR="00203702" w:rsidRPr="000B0E48">
        <w:rPr>
          <w:rFonts w:ascii="Roboto" w:eastAsia="Helvetica Neue" w:hAnsi="Roboto" w:cstheme="minorHAnsi"/>
          <w:sz w:val="20"/>
          <w:szCs w:val="20"/>
        </w:rPr>
        <w:t xml:space="preserve"> can be adapted for various social media platforms including Instagram, Facebook, Twitter, WhatsApp, Viber, etc</w:t>
      </w:r>
      <w:r w:rsidR="00D778C4" w:rsidRPr="000B0E48">
        <w:rPr>
          <w:rFonts w:ascii="Roboto" w:eastAsia="Helvetica Neue" w:hAnsi="Roboto" w:cstheme="minorHAnsi"/>
          <w:sz w:val="20"/>
          <w:szCs w:val="20"/>
        </w:rPr>
        <w:t>; t</w:t>
      </w:r>
      <w:r w:rsidRPr="000B0E48">
        <w:rPr>
          <w:rFonts w:ascii="Roboto" w:eastAsia="Helvetica Neue" w:hAnsi="Roboto" w:cstheme="minorHAnsi"/>
          <w:sz w:val="20"/>
          <w:szCs w:val="20"/>
        </w:rPr>
        <w:t>ags</w:t>
      </w:r>
      <w:r w:rsidR="00203702" w:rsidRPr="000B0E48">
        <w:rPr>
          <w:rFonts w:ascii="Roboto" w:eastAsia="Helvetica Neue" w:hAnsi="Roboto" w:cstheme="minorHAnsi"/>
          <w:sz w:val="20"/>
          <w:szCs w:val="20"/>
        </w:rPr>
        <w:t xml:space="preserve"> can also be adapted to fit</w:t>
      </w:r>
      <w:r w:rsidR="00D778C4" w:rsidRPr="000B0E48">
        <w:rPr>
          <w:rFonts w:ascii="Roboto" w:eastAsia="Helvetica Neue" w:hAnsi="Roboto" w:cstheme="minorHAnsi"/>
          <w:sz w:val="20"/>
          <w:szCs w:val="20"/>
        </w:rPr>
        <w:t xml:space="preserve"> your</w:t>
      </w:r>
      <w:r w:rsidR="00203702" w:rsidRPr="000B0E48">
        <w:rPr>
          <w:rFonts w:ascii="Roboto" w:eastAsia="Helvetica Neue" w:hAnsi="Roboto" w:cstheme="minorHAnsi"/>
          <w:sz w:val="20"/>
          <w:szCs w:val="20"/>
        </w:rPr>
        <w:t xml:space="preserve"> target audience as long as the images remain constant with reference to further information either on the WHO, UNICEF, or Parenting for Lifelong Health COVID-19 websites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. </w:t>
      </w:r>
    </w:p>
    <w:p w14:paraId="4A075AE9" w14:textId="65430D19" w:rsidR="00203702" w:rsidRPr="000B0E48" w:rsidRDefault="00203702" w:rsidP="00203702">
      <w:pPr>
        <w:rPr>
          <w:rFonts w:ascii="Roboto" w:eastAsia="Helvetica Neue" w:hAnsi="Roboto" w:cstheme="minorHAnsi"/>
          <w:sz w:val="20"/>
          <w:szCs w:val="20"/>
        </w:rPr>
      </w:pP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Tag</w:t>
      </w:r>
      <w:r w:rsidR="00941282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partners</w:t>
      </w: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: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@WHO @UNICEF @USAID @</w:t>
      </w:r>
      <w:proofErr w:type="spellStart"/>
      <w:r w:rsidRPr="000B0E48">
        <w:rPr>
          <w:rFonts w:ascii="Roboto" w:eastAsia="Helvetica Neue" w:hAnsi="Roboto" w:cstheme="minorHAnsi"/>
          <w:sz w:val="20"/>
          <w:szCs w:val="20"/>
        </w:rPr>
        <w:t>CDCgov</w:t>
      </w:r>
      <w:proofErr w:type="spellEnd"/>
      <w:r w:rsidRPr="000B0E48">
        <w:rPr>
          <w:rFonts w:ascii="Roboto" w:eastAsia="Helvetica Neue" w:hAnsi="Roboto" w:cstheme="minorHAnsi"/>
          <w:sz w:val="20"/>
          <w:szCs w:val="20"/>
        </w:rPr>
        <w:t xml:space="preserve"> @</w:t>
      </w:r>
      <w:proofErr w:type="spellStart"/>
      <w:r w:rsidRPr="000B0E48">
        <w:rPr>
          <w:rFonts w:ascii="Roboto" w:eastAsia="Helvetica Neue" w:hAnsi="Roboto" w:cstheme="minorHAnsi"/>
          <w:sz w:val="20"/>
          <w:szCs w:val="20"/>
        </w:rPr>
        <w:t>ParentingLH</w:t>
      </w:r>
      <w:proofErr w:type="spellEnd"/>
      <w:r w:rsidRPr="000B0E48">
        <w:rPr>
          <w:rFonts w:ascii="Roboto" w:eastAsia="Helvetica Neue" w:hAnsi="Roboto" w:cstheme="minorHAnsi"/>
          <w:sz w:val="20"/>
          <w:szCs w:val="20"/>
        </w:rPr>
        <w:t xml:space="preserve"> @</w:t>
      </w:r>
      <w:proofErr w:type="spellStart"/>
      <w:r w:rsidRPr="000B0E48">
        <w:rPr>
          <w:rFonts w:ascii="Roboto" w:eastAsia="Helvetica Neue" w:hAnsi="Roboto" w:cstheme="minorHAnsi"/>
          <w:sz w:val="20"/>
          <w:szCs w:val="20"/>
        </w:rPr>
        <w:t>GPtoEndViolence</w:t>
      </w:r>
      <w:proofErr w:type="spellEnd"/>
      <w:r w:rsidRPr="000B0E48">
        <w:rPr>
          <w:rFonts w:ascii="Roboto" w:eastAsia="Helvetica Neue" w:hAnsi="Roboto" w:cstheme="minorHAnsi"/>
          <w:sz w:val="20"/>
          <w:szCs w:val="20"/>
        </w:rPr>
        <w:t xml:space="preserve"> @</w:t>
      </w:r>
      <w:proofErr w:type="spellStart"/>
      <w:r w:rsidRPr="000B0E48">
        <w:rPr>
          <w:rFonts w:ascii="Roboto" w:eastAsia="Helvetica Neue" w:hAnsi="Roboto" w:cstheme="minorHAnsi"/>
          <w:sz w:val="20"/>
          <w:szCs w:val="20"/>
        </w:rPr>
        <w:t>accelerate_hub</w:t>
      </w:r>
      <w:proofErr w:type="spellEnd"/>
      <w:r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</w:p>
    <w:p w14:paraId="1737681A" w14:textId="4FA6F6C0" w:rsidR="00203702" w:rsidRPr="000B0E48" w:rsidRDefault="00203702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Hashtag: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#COVID19P</w:t>
      </w:r>
      <w:r w:rsidR="0044063E" w:rsidRPr="000B0E48">
        <w:rPr>
          <w:rFonts w:ascii="Roboto" w:eastAsia="Helvetica Neue" w:hAnsi="Roboto" w:cstheme="minorHAnsi"/>
          <w:sz w:val="20"/>
          <w:szCs w:val="20"/>
        </w:rPr>
        <w:t>arenting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  <w:r w:rsidRPr="000B0E48">
        <w:rPr>
          <w:rFonts w:ascii="Roboto" w:eastAsia="Helvetica Neue" w:hAnsi="Roboto" w:cstheme="minorHAnsi"/>
          <w:color w:val="000000"/>
          <w:sz w:val="20"/>
          <w:szCs w:val="20"/>
        </w:rPr>
        <w:t>#COVID19 </w:t>
      </w: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</w:p>
    <w:p w14:paraId="33439FFD" w14:textId="7B012350" w:rsidR="00684E24" w:rsidRPr="000B0E48" w:rsidRDefault="00203702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Website</w:t>
      </w:r>
      <w:r w:rsidR="00684E24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s: </w:t>
      </w:r>
    </w:p>
    <w:p w14:paraId="37EA79E3" w14:textId="49C554E0" w:rsidR="00684E24" w:rsidRPr="00F523CD" w:rsidRDefault="00684E24" w:rsidP="00F523CD">
      <w:pPr>
        <w:pStyle w:val="ListParagraph"/>
        <w:numPr>
          <w:ilvl w:val="0"/>
          <w:numId w:val="1"/>
        </w:numPr>
        <w:rPr>
          <w:rFonts w:ascii="Roboto" w:eastAsia="Helvetica Neue" w:hAnsi="Roboto" w:cstheme="minorHAnsi"/>
          <w:color w:val="ED7D31" w:themeColor="accent2"/>
          <w:sz w:val="20"/>
          <w:szCs w:val="20"/>
        </w:rPr>
      </w:pPr>
      <w:r w:rsidRPr="000B0E48">
        <w:rPr>
          <w:rFonts w:ascii="Roboto" w:eastAsia="Helvetica Neue" w:hAnsi="Roboto" w:cstheme="minorHAnsi"/>
          <w:sz w:val="20"/>
          <w:szCs w:val="20"/>
        </w:rPr>
        <w:t>R</w:t>
      </w:r>
      <w:r w:rsidR="00203702" w:rsidRPr="000B0E48">
        <w:rPr>
          <w:rFonts w:ascii="Roboto" w:eastAsia="Helvetica Neue" w:hAnsi="Roboto" w:cstheme="minorHAnsi"/>
          <w:sz w:val="20"/>
          <w:szCs w:val="20"/>
        </w:rPr>
        <w:t>esources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in</w:t>
      </w:r>
      <w:r w:rsidR="00F523CD">
        <w:rPr>
          <w:rFonts w:ascii="Roboto" w:eastAsia="Helvetica Neue" w:hAnsi="Roboto" w:cstheme="minorHAnsi"/>
          <w:sz w:val="20"/>
          <w:szCs w:val="20"/>
        </w:rPr>
        <w:t xml:space="preserve"> over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50 languages</w:t>
      </w:r>
      <w:r w:rsidRPr="000B0E48">
        <w:rPr>
          <w:rFonts w:ascii="Roboto" w:eastAsia="Helvetica Neue" w:hAnsi="Roboto" w:cstheme="minorHAnsi"/>
          <w:color w:val="ED7D31" w:themeColor="accent2"/>
          <w:sz w:val="20"/>
          <w:szCs w:val="20"/>
        </w:rPr>
        <w:t xml:space="preserve"> </w:t>
      </w:r>
      <w:r w:rsidR="00F523CD">
        <w:rPr>
          <w:rFonts w:ascii="Roboto" w:eastAsia="Helvetica Neue" w:hAnsi="Roboto" w:cstheme="minorHAnsi"/>
          <w:color w:val="ED7D31" w:themeColor="accent2"/>
          <w:sz w:val="20"/>
          <w:szCs w:val="20"/>
        </w:rPr>
        <w:t>-</w:t>
      </w:r>
      <w:r w:rsidR="00F523CD">
        <w:rPr>
          <w:rStyle w:val="Hyperlink"/>
          <w:rFonts w:ascii="Roboto" w:hAnsi="Roboto"/>
          <w:sz w:val="20"/>
          <w:szCs w:val="20"/>
        </w:rPr>
        <w:t xml:space="preserve"> </w:t>
      </w:r>
      <w:hyperlink r:id="rId6" w:history="1">
        <w:r w:rsidR="00F523CD" w:rsidRPr="00F523CD">
          <w:rPr>
            <w:rStyle w:val="Hyperlink"/>
            <w:rFonts w:ascii="Roboto" w:eastAsia="Times New Roman" w:hAnsi="Roboto" w:cs="Segoe UI"/>
            <w:sz w:val="20"/>
            <w:szCs w:val="20"/>
            <w:lang w:val="en-US"/>
          </w:rPr>
          <w:t>www.covid19parenting.com</w:t>
        </w:r>
      </w:hyperlink>
    </w:p>
    <w:p w14:paraId="43A15D8D" w14:textId="77403F54" w:rsidR="00203702" w:rsidRPr="000B0E48" w:rsidRDefault="00941282" w:rsidP="00941282">
      <w:pPr>
        <w:pStyle w:val="ListParagraph"/>
        <w:numPr>
          <w:ilvl w:val="0"/>
          <w:numId w:val="1"/>
        </w:numPr>
        <w:rPr>
          <w:rFonts w:ascii="Roboto" w:hAnsi="Roboto"/>
          <w:sz w:val="20"/>
          <w:szCs w:val="20"/>
        </w:rPr>
      </w:pPr>
      <w:r w:rsidRPr="000B0E48">
        <w:rPr>
          <w:rFonts w:ascii="Roboto" w:hAnsi="Roboto"/>
          <w:sz w:val="20"/>
          <w:szCs w:val="20"/>
        </w:rPr>
        <w:t xml:space="preserve">UNICEF link </w:t>
      </w:r>
      <w:hyperlink r:id="rId7" w:history="1">
        <w:r w:rsidRPr="000B0E48">
          <w:rPr>
            <w:rStyle w:val="Hyperlink"/>
            <w:rFonts w:ascii="Roboto" w:hAnsi="Roboto"/>
            <w:sz w:val="20"/>
            <w:szCs w:val="20"/>
          </w:rPr>
          <w:t>here</w:t>
        </w:r>
      </w:hyperlink>
      <w:r w:rsidRPr="000B0E48">
        <w:rPr>
          <w:rFonts w:ascii="Roboto" w:hAnsi="Roboto"/>
          <w:sz w:val="20"/>
          <w:szCs w:val="20"/>
        </w:rPr>
        <w:t xml:space="preserve">  </w:t>
      </w:r>
    </w:p>
    <w:p w14:paraId="208EB53A" w14:textId="71F0A658" w:rsidR="00203702" w:rsidRPr="000B0E48" w:rsidRDefault="00941282" w:rsidP="00941282">
      <w:pPr>
        <w:pStyle w:val="ListParagraph"/>
        <w:numPr>
          <w:ilvl w:val="0"/>
          <w:numId w:val="1"/>
        </w:numPr>
        <w:rPr>
          <w:rFonts w:ascii="Roboto" w:hAnsi="Roboto"/>
          <w:sz w:val="20"/>
          <w:szCs w:val="20"/>
        </w:rPr>
      </w:pPr>
      <w:r w:rsidRPr="000B0E48">
        <w:rPr>
          <w:rFonts w:ascii="Roboto" w:hAnsi="Roboto"/>
          <w:sz w:val="20"/>
          <w:szCs w:val="20"/>
        </w:rPr>
        <w:t xml:space="preserve">WHO link </w:t>
      </w:r>
      <w:hyperlink r:id="rId8" w:history="1">
        <w:r w:rsidRPr="000B0E48">
          <w:rPr>
            <w:rStyle w:val="Hyperlink"/>
            <w:rFonts w:ascii="Roboto" w:hAnsi="Roboto"/>
            <w:sz w:val="20"/>
            <w:szCs w:val="20"/>
          </w:rPr>
          <w:t>here</w:t>
        </w:r>
      </w:hyperlink>
      <w:r w:rsidRPr="000B0E48">
        <w:rPr>
          <w:rFonts w:ascii="Roboto" w:hAnsi="Roboto"/>
          <w:sz w:val="20"/>
          <w:szCs w:val="20"/>
        </w:rPr>
        <w:t xml:space="preserve"> </w:t>
      </w:r>
      <w:bookmarkStart w:id="0" w:name="_GoBack"/>
      <w:bookmarkEnd w:id="0"/>
    </w:p>
    <w:p w14:paraId="1A266716" w14:textId="594BD3A4" w:rsidR="00203702" w:rsidRPr="000B0E48" w:rsidRDefault="00203702" w:rsidP="00203702">
      <w:pPr>
        <w:rPr>
          <w:rFonts w:ascii="Roboto" w:eastAsia="Helvetica Neue" w:hAnsi="Roboto" w:cstheme="minorHAnsi"/>
          <w:color w:val="ED7D31" w:themeColor="accent2"/>
          <w:sz w:val="20"/>
          <w:szCs w:val="20"/>
        </w:rPr>
      </w:pP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Link to evidence</w:t>
      </w:r>
      <w:r w:rsidR="00941282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base: </w:t>
      </w:r>
      <w:hyperlink r:id="rId9" w:history="1">
        <w:r w:rsidR="00941282" w:rsidRPr="000B0E48">
          <w:rPr>
            <w:rStyle w:val="Hyperlink"/>
            <w:rFonts w:ascii="Roboto" w:eastAsia="Helvetica Neue" w:hAnsi="Roboto" w:cstheme="minorHAnsi"/>
            <w:sz w:val="20"/>
            <w:szCs w:val="20"/>
          </w:rPr>
          <w:t>here</w:t>
        </w:r>
      </w:hyperlink>
      <w:r w:rsidR="00941282"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</w:p>
    <w:p w14:paraId="023716D6" w14:textId="1673C95D" w:rsidR="00430A76" w:rsidRPr="000B0E48" w:rsidRDefault="00430A76">
      <w:pPr>
        <w:rPr>
          <w:rFonts w:ascii="Roboto" w:eastAsia="Helvetica Neue" w:hAnsi="Roboto" w:cstheme="minorHAnsi"/>
          <w:b/>
          <w:bCs/>
          <w:color w:val="ED7D31" w:themeColor="accent2"/>
        </w:rPr>
      </w:pPr>
    </w:p>
    <w:tbl>
      <w:tblPr>
        <w:tblStyle w:val="TableGrid"/>
        <w:tblW w:w="9625" w:type="dxa"/>
        <w:tblInd w:w="-275" w:type="dxa"/>
        <w:tblLook w:val="04A0" w:firstRow="1" w:lastRow="0" w:firstColumn="1" w:lastColumn="0" w:noHBand="0" w:noVBand="1"/>
      </w:tblPr>
      <w:tblGrid>
        <w:gridCol w:w="5040"/>
        <w:gridCol w:w="4585"/>
      </w:tblGrid>
      <w:tr w:rsidR="00B03764" w:rsidRPr="000B0E48" w14:paraId="76942B4F" w14:textId="77777777" w:rsidTr="00B03764">
        <w:tc>
          <w:tcPr>
            <w:tcW w:w="5040" w:type="dxa"/>
          </w:tcPr>
          <w:p w14:paraId="2A0F28E2" w14:textId="268F711F" w:rsidR="00430A76" w:rsidRPr="00B03764" w:rsidRDefault="00430A76" w:rsidP="00345E07">
            <w:pPr>
              <w:jc w:val="center"/>
              <w:rPr>
                <w:rFonts w:ascii="Roboto" w:eastAsia="Helvetica Neue" w:hAnsi="Roboto" w:cstheme="minorHAnsi"/>
                <w:noProof/>
              </w:rPr>
            </w:pPr>
            <w:r w:rsidRPr="00B03764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Visual </w:t>
            </w:r>
          </w:p>
        </w:tc>
        <w:tc>
          <w:tcPr>
            <w:tcW w:w="4585" w:type="dxa"/>
          </w:tcPr>
          <w:p w14:paraId="22A03168" w14:textId="47F4240A" w:rsidR="00430A76" w:rsidRPr="00B03764" w:rsidRDefault="00430A76" w:rsidP="00345E07">
            <w:pPr>
              <w:jc w:val="center"/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</w:pPr>
            <w:r w:rsidRPr="00B03764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Message for Twitter/Facebook/Instagram</w:t>
            </w:r>
          </w:p>
        </w:tc>
      </w:tr>
      <w:tr w:rsidR="00B03764" w:rsidRPr="000B0E48" w14:paraId="65750A6C" w14:textId="77777777" w:rsidTr="00B03764">
        <w:tc>
          <w:tcPr>
            <w:tcW w:w="5040" w:type="dxa"/>
          </w:tcPr>
          <w:p w14:paraId="4495D9D0" w14:textId="49163256" w:rsidR="00C22B4D" w:rsidRPr="000B0E48" w:rsidRDefault="00B456C8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284751CE" wp14:editId="67351BB9">
                  <wp:extent cx="2995385" cy="1684655"/>
                  <wp:effectExtent l="0" t="0" r="0" b="0"/>
                  <wp:docPr id="1" name="Picture 1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arenting tips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2794" cy="1688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226E18D5" w14:textId="77777777" w:rsidR="005E698A" w:rsidRPr="000B0E48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Roboto" w:eastAsia="Helvetica Neue" w:hAnsi="Roboto" w:cstheme="minorHAnsi"/>
                <w:sz w:val="18"/>
                <w:szCs w:val="18"/>
              </w:rPr>
              <w:t>School closures have impacted 1.5 billion children.</w:t>
            </w:r>
          </w:p>
          <w:p w14:paraId="3EA5EB9B" w14:textId="66C00E98" w:rsidR="005E698A" w:rsidRPr="000B0E48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Roboto" w:eastAsia="Helvetica Neue" w:hAnsi="Roboto" w:cstheme="minorHAnsi"/>
                <w:sz w:val="18"/>
                <w:szCs w:val="18"/>
              </w:rPr>
              <w:t>Check out these parenting tips to help you adjust during #COVID19:</w:t>
            </w:r>
          </w:p>
          <w:p w14:paraId="7E4C67AE" w14:textId="77777777" w:rsidR="005E698A" w:rsidRPr="000B0E48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Pr="000B0E48">
              <w:rPr>
                <w:rFonts w:ascii="Roboto" w:eastAsia="Helvetica Neue" w:hAnsi="Roboto" w:cstheme="minorHAnsi"/>
                <w:sz w:val="18"/>
                <w:szCs w:val="18"/>
              </w:rPr>
              <w:t>Keep it positive</w:t>
            </w:r>
          </w:p>
          <w:p w14:paraId="54327E43" w14:textId="77777777" w:rsidR="005E698A" w:rsidRPr="000B0E48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Pr="000B0E48">
              <w:rPr>
                <w:rFonts w:ascii="Roboto" w:eastAsia="Helvetica Neue" w:hAnsi="Roboto" w:cstheme="minorHAnsi"/>
                <w:sz w:val="18"/>
                <w:szCs w:val="18"/>
              </w:rPr>
              <w:t>Create daily routines</w:t>
            </w:r>
          </w:p>
          <w:p w14:paraId="3022BA84" w14:textId="77777777" w:rsidR="005E698A" w:rsidRPr="000B0E48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Pr="000B0E48">
              <w:rPr>
                <w:rFonts w:ascii="Roboto" w:eastAsia="Helvetica Neue" w:hAnsi="Roboto" w:cstheme="minorHAnsi"/>
                <w:sz w:val="18"/>
                <w:szCs w:val="18"/>
              </w:rPr>
              <w:t>Spend time one-on-one</w:t>
            </w:r>
          </w:p>
          <w:p w14:paraId="6F32BD68" w14:textId="77777777" w:rsidR="00AA1FEB" w:rsidRPr="000B0E48" w:rsidRDefault="005E698A" w:rsidP="00AA1FEB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 w:rsidRPr="000B0E48">
              <w:rPr>
                <w:rFonts w:ascii="Roboto" w:eastAsia="Helvetica Neue" w:hAnsi="Roboto" w:cstheme="minorHAnsi"/>
                <w:sz w:val="18"/>
                <w:szCs w:val="18"/>
              </w:rPr>
              <w:t>Manage stress</w:t>
            </w:r>
          </w:p>
          <w:p w14:paraId="3F5A1C31" w14:textId="404BE9BB" w:rsidR="005E698A" w:rsidRDefault="00AA1FEB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0B0E48">
              <w:rPr>
                <w:rFonts w:ascii="Segoe UI Emoji" w:eastAsia="Helvetica Neue" w:hAnsi="Segoe UI Emoji" w:cs="Segoe UI Emoji"/>
                <w:sz w:val="18"/>
                <w:szCs w:val="18"/>
              </w:rPr>
              <w:t>✅</w:t>
            </w:r>
            <w:r>
              <w:rPr>
                <w:rFonts w:ascii="Roboto" w:eastAsia="Helvetica Neue" w:hAnsi="Roboto" w:cstheme="minorHAnsi"/>
                <w:sz w:val="18"/>
                <w:szCs w:val="18"/>
              </w:rPr>
              <w:t xml:space="preserve">Talking about COVID19 </w:t>
            </w:r>
          </w:p>
          <w:p w14:paraId="7450C04E" w14:textId="77777777" w:rsidR="002755B7" w:rsidRPr="000B0E48" w:rsidRDefault="002755B7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78EF6E9" w14:textId="146ECC71" w:rsidR="00430A76" w:rsidRPr="000B0E48" w:rsidRDefault="00B03764" w:rsidP="005E698A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hyperlink r:id="rId11" w:history="1">
              <w:r w:rsidR="002755B7" w:rsidRPr="00560FBE">
                <w:rPr>
                  <w:rStyle w:val="Hyperlink"/>
                  <w:rFonts w:ascii="Roboto" w:eastAsia="Times New Roman" w:hAnsi="Roboto" w:cs="Segoe UI"/>
                  <w:sz w:val="18"/>
                  <w:szCs w:val="18"/>
                  <w:lang w:val="en-US"/>
                </w:rPr>
                <w:t>www.covid19parenting.com</w:t>
              </w:r>
            </w:hyperlink>
            <w:r w:rsidR="005E698A" w:rsidRPr="000B0E48">
              <w:rPr>
                <w:rStyle w:val="Hyperlink"/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r w:rsidR="005E698A" w:rsidRPr="000B0E48">
              <w:rPr>
                <w:rFonts w:ascii="Roboto" w:eastAsia="Helvetica Neue" w:hAnsi="Roboto" w:cstheme="minorHAnsi"/>
                <w:sz w:val="18"/>
                <w:szCs w:val="18"/>
              </w:rPr>
              <w:t>- in 50</w:t>
            </w:r>
            <w:r w:rsidR="002755B7">
              <w:rPr>
                <w:rFonts w:ascii="Roboto" w:eastAsia="Helvetica Neue" w:hAnsi="Roboto" w:cstheme="minorHAnsi"/>
                <w:sz w:val="18"/>
                <w:szCs w:val="18"/>
              </w:rPr>
              <w:t>+</w:t>
            </w:r>
            <w:r w:rsidR="005E698A" w:rsidRPr="000B0E48">
              <w:rPr>
                <w:rFonts w:ascii="Roboto" w:eastAsia="Helvetica Neue" w:hAnsi="Roboto" w:cstheme="minorHAnsi"/>
                <w:sz w:val="18"/>
                <w:szCs w:val="18"/>
              </w:rPr>
              <w:t xml:space="preserve"> languages.</w:t>
            </w:r>
          </w:p>
          <w:p w14:paraId="43D1DF6C" w14:textId="22A3208A" w:rsidR="0044063E" w:rsidRPr="000B0E48" w:rsidRDefault="0044063E" w:rsidP="005E698A">
            <w:pPr>
              <w:rPr>
                <w:rFonts w:ascii="Roboto" w:eastAsia="Helvetica Neue" w:hAnsi="Roboto" w:cstheme="minorHAnsi"/>
                <w:color w:val="000000"/>
                <w:sz w:val="18"/>
                <w:szCs w:val="18"/>
              </w:rPr>
            </w:pPr>
            <w:r w:rsidRPr="000B0E48">
              <w:rPr>
                <w:rFonts w:ascii="Roboto" w:eastAsia="Helvetica Neue" w:hAnsi="Roboto" w:cstheme="minorHAnsi"/>
                <w:sz w:val="18"/>
                <w:szCs w:val="18"/>
              </w:rPr>
              <w:t>#COVID19Parenting</w:t>
            </w:r>
          </w:p>
        </w:tc>
      </w:tr>
      <w:tr w:rsidR="00B03764" w:rsidRPr="000B0E48" w14:paraId="57F443F0" w14:textId="77777777" w:rsidTr="00B03764">
        <w:tc>
          <w:tcPr>
            <w:tcW w:w="5040" w:type="dxa"/>
          </w:tcPr>
          <w:p w14:paraId="16EDA16E" w14:textId="3CB61BB6" w:rsidR="00BE59EF" w:rsidRPr="000B0E48" w:rsidRDefault="00B456C8" w:rsidP="00BE59EF">
            <w:pPr>
              <w:rPr>
                <w:rFonts w:ascii="Roboto" w:eastAsia="Helvetica Neue" w:hAnsi="Roboto" w:cstheme="minorHAnsi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noProof/>
                <w:sz w:val="20"/>
                <w:szCs w:val="20"/>
              </w:rPr>
              <w:drawing>
                <wp:inline distT="0" distB="0" distL="0" distR="0" wp14:anchorId="3151D69B" wp14:editId="1F12B741">
                  <wp:extent cx="3003550" cy="1689247"/>
                  <wp:effectExtent l="0" t="0" r="6350" b="6350"/>
                  <wp:docPr id="2" name="Picture 2" descr="A picture containing drawing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alking about Covid-19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4774" cy="1695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28120EF8" w14:textId="77777777" w:rsidR="00BE59EF" w:rsidRPr="000B0E48" w:rsidRDefault="00BE59EF" w:rsidP="00BE59EF">
            <w:pPr>
              <w:rPr>
                <w:rFonts w:ascii="Roboto" w:eastAsia="Times New Roman" w:hAnsi="Roboto" w:cs="Times New Roman"/>
                <w:sz w:val="18"/>
                <w:szCs w:val="18"/>
                <w:lang w:val="en-US"/>
              </w:rPr>
            </w:pPr>
            <w:r w:rsidRPr="000B0E4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Talk to your child about #COVID19.</w:t>
            </w:r>
          </w:p>
          <w:p w14:paraId="57D4F5AB" w14:textId="77777777" w:rsidR="00BE59EF" w:rsidRPr="000B0E48" w:rsidRDefault="00BE59EF" w:rsidP="00BE59EF">
            <w:pPr>
              <w:rPr>
                <w:rFonts w:ascii="Roboto" w:eastAsia="Times New Roman" w:hAnsi="Roboto" w:cs="Times New Roman"/>
                <w:sz w:val="18"/>
                <w:szCs w:val="18"/>
                <w:lang w:val="en-US"/>
              </w:rPr>
            </w:pPr>
          </w:p>
          <w:p w14:paraId="1FE17618" w14:textId="5FCB6274" w:rsidR="00BE59EF" w:rsidRDefault="00BE59EF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r w:rsidRPr="000B0E4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They will already have heard something. Silence and secrets do not protect our children. Honesty and openness do. Think about how much they will understand. You know them best.</w:t>
            </w:r>
          </w:p>
          <w:p w14:paraId="188CEB90" w14:textId="7135AA9B" w:rsidR="008843C7" w:rsidRDefault="008843C7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</w:p>
          <w:p w14:paraId="2FD4BBFA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3556A492" w14:textId="653D9533" w:rsidR="000B0E48" w:rsidRPr="000B0E48" w:rsidRDefault="000B0E48" w:rsidP="008843C7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B03764" w:rsidRPr="000B0E48" w14:paraId="51FF6B82" w14:textId="77777777" w:rsidTr="00B03764">
        <w:tc>
          <w:tcPr>
            <w:tcW w:w="5040" w:type="dxa"/>
          </w:tcPr>
          <w:p w14:paraId="561DC96B" w14:textId="15EC5915" w:rsidR="00BE59EF" w:rsidRPr="000B0E48" w:rsidRDefault="00B456C8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27224A6E" wp14:editId="446F0802">
                  <wp:extent cx="3003550" cy="1689247"/>
                  <wp:effectExtent l="0" t="0" r="6350" b="6350"/>
                  <wp:docPr id="3" name="Picture 3" descr="A picture containing drawing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ne-on-one time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4321" cy="17009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3325ED5" w14:textId="77777777" w:rsidR="00BE59EF" w:rsidRPr="000B0E48" w:rsidRDefault="00BE59EF" w:rsidP="00BE59EF">
            <w:pPr>
              <w:rPr>
                <w:rFonts w:ascii="Roboto" w:eastAsia="Times New Roman" w:hAnsi="Roboto" w:cs="Times New Roman"/>
                <w:sz w:val="18"/>
                <w:szCs w:val="18"/>
                <w:lang w:val="en-US"/>
              </w:rPr>
            </w:pPr>
            <w:r w:rsidRPr="000B0E4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pend one-on-one time with your kids!</w:t>
            </w:r>
          </w:p>
          <w:p w14:paraId="4E6CE539" w14:textId="77777777" w:rsidR="00BE59EF" w:rsidRPr="000B0E48" w:rsidRDefault="00BE59EF" w:rsidP="00BE59EF">
            <w:pPr>
              <w:rPr>
                <w:rFonts w:ascii="Roboto" w:eastAsia="Times New Roman" w:hAnsi="Roboto" w:cs="Times New Roman"/>
                <w:sz w:val="18"/>
                <w:szCs w:val="18"/>
                <w:lang w:val="en-US"/>
              </w:rPr>
            </w:pPr>
          </w:p>
          <w:p w14:paraId="42A29F5D" w14:textId="19901D36" w:rsidR="00BE59EF" w:rsidRDefault="00BE59EF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  <w:r w:rsidRPr="000B0E4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School shutdown is also a chance to make better relationships with our children. One-on-One time is free &amp; fun</w:t>
            </w:r>
            <w:r w:rsidR="00560FBE" w:rsidRPr="000B0E4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>: draw, dance and no phone or TV</w:t>
            </w:r>
            <w:r w:rsidRPr="000B0E4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. It </w:t>
            </w:r>
            <w:r w:rsidR="00560FBE" w:rsidRPr="000B0E48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  <w:t xml:space="preserve">will help them feel safe and loved. </w:t>
            </w:r>
          </w:p>
          <w:p w14:paraId="48BD6973" w14:textId="25832989" w:rsidR="008843C7" w:rsidRDefault="008843C7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en-US"/>
              </w:rPr>
            </w:pPr>
          </w:p>
          <w:p w14:paraId="474FE9DB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4C7C83E4" w14:textId="08A5FC5F" w:rsidR="00BE59EF" w:rsidRPr="000B0E48" w:rsidRDefault="00BE59EF" w:rsidP="00BE59EF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DF0F717" w14:textId="5885970A" w:rsidR="00BE59EF" w:rsidRPr="000B0E48" w:rsidRDefault="001F3A90" w:rsidP="001F3A90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4FC4F532" w14:textId="77777777" w:rsidR="00BE59EF" w:rsidRPr="000B0E48" w:rsidRDefault="00BE59EF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B03764" w:rsidRPr="000B0E48" w14:paraId="57279F06" w14:textId="77777777" w:rsidTr="00B03764">
        <w:tc>
          <w:tcPr>
            <w:tcW w:w="5040" w:type="dxa"/>
          </w:tcPr>
          <w:p w14:paraId="48A15714" w14:textId="27E78650" w:rsidR="00BE59EF" w:rsidRPr="000B0E48" w:rsidRDefault="00B456C8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781877A3" wp14:editId="27820E49">
                  <wp:extent cx="3003287" cy="1689100"/>
                  <wp:effectExtent l="0" t="0" r="6985" b="6350"/>
                  <wp:docPr id="4" name="Picture 4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Keeping it postive.jp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4911" cy="17012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795978D" w14:textId="7C560EDE" w:rsidR="00560FBE" w:rsidRPr="00560FBE" w:rsidRDefault="00AA1FEB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Keep it positive!</w:t>
            </w:r>
          </w:p>
          <w:p w14:paraId="20E3E546" w14:textId="33931093" w:rsidR="00560FBE" w:rsidRPr="00560FBE" w:rsidRDefault="00560FBE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61DF7B3B" w14:textId="0E703CD9" w:rsidR="00560FBE" w:rsidRDefault="00560FBE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560FBE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It's hard to feel positive when our kids driving you crazy. We often end up saying “Stop doing that!” But they will listen better to your positive instructions &amp; praise for what they do right.</w:t>
            </w:r>
          </w:p>
          <w:p w14:paraId="02DB0FA0" w14:textId="28F328D8" w:rsidR="008843C7" w:rsidRDefault="008843C7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32F26EC4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3C880672" w14:textId="71460E83" w:rsidR="007D4873" w:rsidRPr="000B0E48" w:rsidRDefault="007D4873" w:rsidP="00560FBE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638F39B7" w14:textId="77777777" w:rsidR="001F3A90" w:rsidRPr="000B0E48" w:rsidRDefault="001F3A90" w:rsidP="001F3A90">
            <w:pPr>
              <w:shd w:val="clear" w:color="auto" w:fill="FFFFFF"/>
              <w:rPr>
                <w:rStyle w:val="Hyperlink"/>
                <w:rFonts w:ascii="Roboto" w:eastAsia="Times New Roman" w:hAnsi="Roboto" w:cs="Segoe UI"/>
                <w:color w:val="14171A"/>
                <w:sz w:val="18"/>
                <w:szCs w:val="18"/>
                <w:u w:val="none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27A7BD7D" w14:textId="77777777" w:rsidR="007D4873" w:rsidRPr="00560FBE" w:rsidRDefault="007D4873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0967587" w14:textId="55CE2CDF" w:rsidR="00560FBE" w:rsidRPr="000B0E48" w:rsidRDefault="00560FBE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B03764" w:rsidRPr="000B0E48" w14:paraId="18F65BA5" w14:textId="77777777" w:rsidTr="00B03764">
        <w:tc>
          <w:tcPr>
            <w:tcW w:w="5040" w:type="dxa"/>
          </w:tcPr>
          <w:p w14:paraId="260C8113" w14:textId="782625DD" w:rsidR="00560FBE" w:rsidRPr="000B0E48" w:rsidRDefault="00B456C8" w:rsidP="00B456C8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6A87806D" wp14:editId="25D2E922">
                  <wp:extent cx="2995385" cy="1684655"/>
                  <wp:effectExtent l="0" t="0" r="0" b="0"/>
                  <wp:docPr id="5" name="Picture 5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hen children misbehave.jp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4117" cy="1689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308FBCB" w14:textId="77777777" w:rsidR="00E009B6" w:rsidRPr="00E009B6" w:rsidRDefault="00E009B6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E009B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Kids at home driving you crazy? </w:t>
            </w:r>
          </w:p>
          <w:p w14:paraId="1AB07244" w14:textId="09978277" w:rsidR="00E009B6" w:rsidRPr="00E009B6" w:rsidRDefault="00E009B6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E1C542B" w14:textId="606B0823" w:rsidR="00E009B6" w:rsidRPr="00E009B6" w:rsidRDefault="00E009B6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E009B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Feeling like you are going to scream? All children misbehave - it is normal. </w:t>
            </w:r>
            <w:r w:rsidR="00AA1FEB" w:rsidRPr="00AA1FEB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Catching bad behaviour early can help</w:t>
            </w:r>
            <w:r w:rsidR="00AA1FEB">
              <w:rPr>
                <w:rFonts w:ascii="Roboto" w:eastAsia="Times New Roman" w:hAnsi="Roboto" w:cs="Segoe UI"/>
                <w:color w:val="14171A"/>
                <w:sz w:val="18"/>
                <w:szCs w:val="18"/>
              </w:rPr>
              <w:t>. Try to redirect them to a positive behaviour. Prevent, protect, and praise!</w:t>
            </w:r>
          </w:p>
          <w:p w14:paraId="1FD6020A" w14:textId="1474C5B5" w:rsidR="00E009B6" w:rsidRPr="00E009B6" w:rsidRDefault="00E009B6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480F4FAB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64CB23EE" w14:textId="4D6301A3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1A2C4F4C" w14:textId="08032989" w:rsid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6A42A7CD" w14:textId="77777777" w:rsidR="007D4873" w:rsidRPr="00E009B6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48C06BDA" w14:textId="75794828" w:rsidR="00BE59EF" w:rsidRPr="000B0E48" w:rsidRDefault="00BE59EF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B03764" w:rsidRPr="000B0E48" w14:paraId="7B5A09B5" w14:textId="77777777" w:rsidTr="00B03764">
        <w:tc>
          <w:tcPr>
            <w:tcW w:w="5040" w:type="dxa"/>
          </w:tcPr>
          <w:p w14:paraId="033093FA" w14:textId="61616FEC" w:rsidR="00BE59EF" w:rsidRPr="000B0E48" w:rsidRDefault="00B456C8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720FA40C" wp14:editId="7EA74962">
                  <wp:extent cx="3003550" cy="1689247"/>
                  <wp:effectExtent l="0" t="0" r="6350" b="6350"/>
                  <wp:docPr id="6" name="Picture 6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Take care of yourself.jp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5740" cy="1696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1304C659" w14:textId="77777777" w:rsidR="00E009B6" w:rsidRPr="00E009B6" w:rsidRDefault="00E009B6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E009B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Keep calm &amp; manage stress. </w:t>
            </w:r>
          </w:p>
          <w:p w14:paraId="393A024C" w14:textId="14B1BAD2" w:rsidR="00E009B6" w:rsidRPr="00E009B6" w:rsidRDefault="00E009B6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46442528" w14:textId="77777777" w:rsidR="008843C7" w:rsidRDefault="00E009B6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E009B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Crowded house? Stressed out? </w:t>
            </w:r>
            <w:r w:rsidRPr="00E009B6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E009B6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is a stressful time. Share your feelings. Take a break. Take care of yourself so you can take care of your children. You can do it! </w:t>
            </w:r>
          </w:p>
          <w:p w14:paraId="53A1AA00" w14:textId="77777777" w:rsidR="008843C7" w:rsidRDefault="008843C7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C03A9B3" w14:textId="77777777" w:rsidR="008843C7" w:rsidRPr="007D4873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79988CF6" w14:textId="77777777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79A99F87" w14:textId="339220DA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</w:tc>
      </w:tr>
      <w:tr w:rsidR="00B03764" w:rsidRPr="000B0E48" w14:paraId="7DE81D6E" w14:textId="77777777" w:rsidTr="00B03764">
        <w:tc>
          <w:tcPr>
            <w:tcW w:w="5040" w:type="dxa"/>
          </w:tcPr>
          <w:p w14:paraId="356C0321" w14:textId="1DDE462B" w:rsidR="00BE59EF" w:rsidRPr="000B0E48" w:rsidRDefault="00B03764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7336B3EA" wp14:editId="38BD3F24">
                  <wp:extent cx="3041650" cy="1710675"/>
                  <wp:effectExtent l="0" t="0" r="6350" b="4445"/>
                  <wp:docPr id="15" name="Picture 15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Create a routine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0865" cy="17158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7ABEE9CA" w14:textId="4B40FF97" w:rsidR="00BE59EF" w:rsidRPr="000B0E48" w:rsidRDefault="00AA1FEB" w:rsidP="007D4873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>
              <w:rPr>
                <w:rFonts w:ascii="Roboto" w:eastAsia="Helvetica Neue" w:hAnsi="Roboto" w:cstheme="minorHAnsi"/>
                <w:sz w:val="18"/>
                <w:szCs w:val="18"/>
              </w:rPr>
              <w:t>Create a routine!</w:t>
            </w:r>
          </w:p>
          <w:p w14:paraId="44E5A0B9" w14:textId="5B744D0B" w:rsidR="007D4873" w:rsidRP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38539FA4" w14:textId="77777777" w:rsidR="007D4873" w:rsidRP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A structured day helps kids feel secure and makes it easier to manage them.</w:t>
            </w:r>
          </w:p>
          <w:p w14:paraId="7B202686" w14:textId="17BC8726" w:rsidR="007D4873" w:rsidRP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1B72DB9E" w14:textId="77777777" w:rsidR="007D4873" w:rsidRP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Try making a timetable with schoolwork, games, free time, exercise, and handwashing. Take charge of your days. </w:t>
            </w:r>
          </w:p>
          <w:p w14:paraId="205FF678" w14:textId="369982B7" w:rsidR="007D4873" w:rsidRP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1C7F2AAB" w14:textId="77777777" w:rsidR="007D4873" w:rsidRP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tips: </w:t>
            </w: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5594AA20" w14:textId="3A386C04" w:rsidR="007D4873" w:rsidRPr="007D4873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0BC0C8E8" w14:textId="766DEA5E" w:rsidR="00E009B6" w:rsidRPr="000B0E48" w:rsidRDefault="007D4873" w:rsidP="001F3A90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</w:p>
        </w:tc>
      </w:tr>
      <w:tr w:rsidR="00B03764" w:rsidRPr="000B0E48" w14:paraId="4BC737A5" w14:textId="77777777" w:rsidTr="00B03764">
        <w:tc>
          <w:tcPr>
            <w:tcW w:w="5040" w:type="dxa"/>
          </w:tcPr>
          <w:p w14:paraId="2C7D161A" w14:textId="137AE49B" w:rsidR="00F27318" w:rsidRPr="000B0E48" w:rsidRDefault="008C6A77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6CA0D03E" wp14:editId="0761272B">
                  <wp:extent cx="3016250" cy="1696390"/>
                  <wp:effectExtent l="0" t="0" r="0" b="0"/>
                  <wp:docPr id="8" name="Picture 8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Online child safety.jp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2839" cy="1700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5C5AF59" w14:textId="6CF8431D" w:rsidR="00F27318" w:rsidRPr="00F57DC5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F57DC5">
              <w:rPr>
                <w:rFonts w:ascii="Roboto" w:eastAsia="Helvetica Neue" w:hAnsi="Roboto" w:cstheme="minorHAnsi"/>
                <w:sz w:val="18"/>
                <w:szCs w:val="18"/>
              </w:rPr>
              <w:t>Keep children safe online!</w:t>
            </w:r>
          </w:p>
          <w:p w14:paraId="1BE4C340" w14:textId="77777777" w:rsidR="00F27318" w:rsidRPr="00F57DC5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32232087" w14:textId="77777777" w:rsidR="00F27318" w:rsidRPr="00F57DC5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F57DC5">
              <w:rPr>
                <w:rFonts w:ascii="Roboto" w:eastAsia="Helvetica Neue" w:hAnsi="Roboto" w:cstheme="minorHAnsi"/>
                <w:sz w:val="18"/>
                <w:szCs w:val="18"/>
              </w:rPr>
              <w:t>Children now spending a lot of time online. It helps them to be connected and cope with #COVID19 but it also presents risks. What are they? What tech fixes you can use to protect your children?</w:t>
            </w:r>
          </w:p>
          <w:p w14:paraId="08A3B051" w14:textId="77777777" w:rsidR="00F27318" w:rsidRPr="00F57DC5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AAFBBAA" w14:textId="77777777" w:rsidR="00F27318" w:rsidRDefault="00F27318" w:rsidP="00015710">
            <w:pPr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  <w:r w:rsidRPr="00F57DC5">
              <w:rPr>
                <w:rFonts w:ascii="Roboto" w:eastAsia="Helvetica Neue" w:hAnsi="Roboto" w:cstheme="minorHAnsi"/>
                <w:sz w:val="18"/>
                <w:szCs w:val="18"/>
              </w:rPr>
              <w:t xml:space="preserve">Check </w:t>
            </w:r>
            <w:r w:rsidRPr="00135969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 xml:space="preserve">#COVID19Parenting </w:t>
            </w:r>
            <w:r w:rsidRPr="00F57DC5">
              <w:rPr>
                <w:rFonts w:ascii="Roboto" w:eastAsia="Helvetica Neue" w:hAnsi="Roboto" w:cstheme="minorHAnsi"/>
                <w:sz w:val="18"/>
                <w:szCs w:val="18"/>
              </w:rPr>
              <w:t xml:space="preserve">tips: </w:t>
            </w:r>
            <w:hyperlink r:id="rId19" w:history="1">
              <w:r w:rsidRPr="00696EF1">
                <w:rPr>
                  <w:rStyle w:val="Hyperlink"/>
                  <w:rFonts w:ascii="Roboto" w:eastAsia="Times New Roman" w:hAnsi="Roboto" w:cs="Segoe UI"/>
                  <w:sz w:val="18"/>
                  <w:szCs w:val="18"/>
                  <w:lang w:val="en-US"/>
                </w:rPr>
                <w:t>www.covid19parenting.com</w:t>
              </w:r>
            </w:hyperlink>
          </w:p>
          <w:p w14:paraId="12BF30FE" w14:textId="77777777" w:rsidR="00F27318" w:rsidRPr="0018429D" w:rsidRDefault="00F27318" w:rsidP="00015710">
            <w:pPr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</w:tc>
      </w:tr>
      <w:tr w:rsidR="00B03764" w:rsidRPr="000B0E48" w14:paraId="2802EA1F" w14:textId="77777777" w:rsidTr="00B03764">
        <w:tc>
          <w:tcPr>
            <w:tcW w:w="5040" w:type="dxa"/>
          </w:tcPr>
          <w:p w14:paraId="34AE97B3" w14:textId="3A419E77" w:rsidR="00F27318" w:rsidRPr="000B0E48" w:rsidRDefault="008C6A77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02691287" wp14:editId="550CC251">
                  <wp:extent cx="3008630" cy="1692105"/>
                  <wp:effectExtent l="0" t="0" r="1270" b="3810"/>
                  <wp:docPr id="9" name="Picture 9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Crowded house.jp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5129" cy="17013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28FE70F1" w14:textId="77777777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Parenting in a crowded home?</w:t>
            </w:r>
          </w:p>
          <w:p w14:paraId="443F88E5" w14:textId="77777777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4738DA2" w14:textId="77777777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 xml:space="preserve">It can feel even harder to keep your family healthy &amp; safe from #COVID19. To make easier try to: </w:t>
            </w:r>
          </w:p>
          <w:p w14:paraId="700D74E3" w14:textId="77777777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Share the load</w:t>
            </w:r>
          </w:p>
          <w:p w14:paraId="4F4A1E07" w14:textId="77777777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 xml:space="preserve">️Exercise daily </w:t>
            </w:r>
          </w:p>
          <w:p w14:paraId="696ECC3B" w14:textId="77777777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Take a Pause</w:t>
            </w:r>
          </w:p>
          <w:p w14:paraId="5A9DDD88" w14:textId="77777777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 xml:space="preserve">️Make social distancing &amp; hygiene a fun routine </w:t>
            </w:r>
          </w:p>
          <w:p w14:paraId="75488C09" w14:textId="77777777" w:rsidR="00F27318" w:rsidRPr="004A02A3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7B31291B" w14:textId="3E0FF87B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tips: </w:t>
            </w:r>
            <w:hyperlink r:id="rId21" w:history="1">
              <w:r w:rsidR="00986C8F" w:rsidRPr="00244820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  <w:r w:rsidR="00986C8F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</w:tc>
      </w:tr>
      <w:tr w:rsidR="00B03764" w:rsidRPr="000B0E48" w14:paraId="36729C1A" w14:textId="77777777" w:rsidTr="00B03764">
        <w:tc>
          <w:tcPr>
            <w:tcW w:w="5040" w:type="dxa"/>
          </w:tcPr>
          <w:p w14:paraId="12DC5DBD" w14:textId="6D2B849A" w:rsidR="00F27318" w:rsidRPr="000B0E48" w:rsidRDefault="008C6A77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398B0035" wp14:editId="5AE07742">
                  <wp:extent cx="3017966" cy="1697355"/>
                  <wp:effectExtent l="0" t="0" r="0" b="0"/>
                  <wp:docPr id="10" name="Picture 10" descr="A picture containing drawing,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Family budgeting.jp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8140" cy="1703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2B04D129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Stressed about money because of #COVID19? </w:t>
            </w:r>
          </w:p>
          <w:p w14:paraId="72D8DFE4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5123168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You are among the millions. Children asking for things can cause arguments, but this can help: </w:t>
            </w:r>
          </w:p>
          <w:p w14:paraId="25FE14C3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>
              <w:rPr>
                <w:rFonts w:ascii="Roboto" w:eastAsia="Helvetica Neue" w:hAnsi="Roboto" w:cstheme="minorHAnsi"/>
                <w:sz w:val="18"/>
                <w:szCs w:val="18"/>
              </w:rPr>
              <w:t>Look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 for support</w:t>
            </w:r>
          </w:p>
          <w:p w14:paraId="1F6F363D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How much you spend?</w:t>
            </w:r>
          </w:p>
          <w:p w14:paraId="08807AE2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Needs &amp; wants?</w:t>
            </w:r>
          </w:p>
          <w:p w14:paraId="43F6F6D5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️Make a family budget with kids </w:t>
            </w:r>
          </w:p>
          <w:p w14:paraId="74683533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CCDCDFA" w14:textId="77777777" w:rsidR="00F2731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tips: </w:t>
            </w:r>
            <w:hyperlink r:id="rId23" w:history="1">
              <w:r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5E63D1C0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B03764" w:rsidRPr="000B0E48" w14:paraId="2F51679E" w14:textId="77777777" w:rsidTr="00B03764">
        <w:tc>
          <w:tcPr>
            <w:tcW w:w="5040" w:type="dxa"/>
          </w:tcPr>
          <w:p w14:paraId="65DB53C1" w14:textId="6E3F2489" w:rsidR="00F27318" w:rsidRPr="000B0E48" w:rsidRDefault="008C6A77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07699B27" wp14:editId="2E249BF9">
                  <wp:extent cx="3008630" cy="1692105"/>
                  <wp:effectExtent l="0" t="0" r="1270" b="3810"/>
                  <wp:docPr id="11" name="Picture 11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Family relationships.jpg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8215" cy="1703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2A2909CD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Family harmony is on you!</w:t>
            </w:r>
          </w:p>
          <w:p w14:paraId="0369CC87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CD7FC5C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The more we practice modelling peaceful, loving relationships for our children the more secure and loved they will feel. Positive language, active listening and empathy will do magic</w:t>
            </w:r>
            <w:r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💫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  <w:p w14:paraId="54F91A6E" w14:textId="77777777" w:rsidR="00F27318" w:rsidRPr="00EA4B04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7377D2F6" w14:textId="77777777" w:rsidR="00F2731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tips: </w:t>
            </w:r>
            <w:hyperlink r:id="rId25" w:history="1">
              <w:r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56E521E0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B03764" w:rsidRPr="000B0E48" w14:paraId="0F5FE462" w14:textId="77777777" w:rsidTr="00B03764">
        <w:tc>
          <w:tcPr>
            <w:tcW w:w="5040" w:type="dxa"/>
          </w:tcPr>
          <w:p w14:paraId="6100D8AF" w14:textId="3EDA17E4" w:rsidR="00F27318" w:rsidRPr="000B0E48" w:rsidRDefault="008C6A77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drawing>
                <wp:inline distT="0" distB="0" distL="0" distR="0" wp14:anchorId="4FD35597" wp14:editId="39505680">
                  <wp:extent cx="3008630" cy="1692104"/>
                  <wp:effectExtent l="0" t="0" r="1270" b="3810"/>
                  <wp:docPr id="12" name="Picture 12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Learning through play.jp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2342" cy="1699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7885ABEE" w14:textId="77777777" w:rsidR="00F27318" w:rsidRPr="00DD5600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DD5600">
              <w:rPr>
                <w:rFonts w:ascii="Roboto" w:eastAsia="Helvetica Neue" w:hAnsi="Roboto" w:cstheme="minorHAnsi"/>
                <w:sz w:val="18"/>
                <w:szCs w:val="18"/>
              </w:rPr>
              <w:t xml:space="preserve">Millions of children face school closure &amp; isolation in their own home. </w:t>
            </w:r>
          </w:p>
          <w:p w14:paraId="3B21BB0E" w14:textId="77777777" w:rsidR="00F27318" w:rsidRPr="00DD5600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1811C9A7" w14:textId="77777777" w:rsidR="00F2731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DD5600">
              <w:rPr>
                <w:rFonts w:ascii="Roboto" w:eastAsia="Helvetica Neue" w:hAnsi="Roboto" w:cstheme="minorHAnsi"/>
                <w:sz w:val="18"/>
                <w:szCs w:val="18"/>
              </w:rPr>
              <w:t>Have you tried learning through play? It can be both fun and educational for all ages! There are so many different types of games, see which one you like</w:t>
            </w:r>
            <w:r w:rsidRPr="00DD5600">
              <w:rPr>
                <w:rFonts w:ascii="Segoe UI Emoji" w:eastAsia="Helvetica Neue" w:hAnsi="Segoe UI Emoji" w:cs="Segoe UI Emoji"/>
                <w:sz w:val="18"/>
                <w:szCs w:val="18"/>
              </w:rPr>
              <w:t>👉</w:t>
            </w:r>
            <w:r w:rsidRPr="00DD5600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tips: </w:t>
            </w:r>
            <w:hyperlink r:id="rId27" w:history="1">
              <w:r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7D71BCAB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B03764" w:rsidRPr="000B0E48" w14:paraId="79E89CCA" w14:textId="77777777" w:rsidTr="00B03764">
        <w:tc>
          <w:tcPr>
            <w:tcW w:w="5040" w:type="dxa"/>
          </w:tcPr>
          <w:p w14:paraId="6CC94B9B" w14:textId="17CB7784" w:rsidR="00F27318" w:rsidRPr="000B0E48" w:rsidRDefault="00B03764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  <w:lastRenderedPageBreak/>
              <w:drawing>
                <wp:inline distT="0" distB="0" distL="0" distR="0" wp14:anchorId="73B4D466" wp14:editId="51388E8B">
                  <wp:extent cx="2952750" cy="1660676"/>
                  <wp:effectExtent l="0" t="0" r="0" b="0"/>
                  <wp:docPr id="14" name="Picture 14" descr="A picture containing draw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Dealing with anger.jpg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7962" cy="1663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01666882" w14:textId="77777777" w:rsidR="00F27318" w:rsidRPr="00AF0AC9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AF0AC9">
              <w:rPr>
                <w:rFonts w:ascii="Roboto" w:eastAsia="Helvetica Neue" w:hAnsi="Roboto" w:cstheme="minorHAnsi"/>
                <w:sz w:val="18"/>
                <w:szCs w:val="18"/>
              </w:rPr>
              <w:t>When we get angry...</w:t>
            </w:r>
          </w:p>
          <w:p w14:paraId="50C3E59E" w14:textId="77777777" w:rsidR="00F27318" w:rsidRPr="00AF0AC9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64CC68E" w14:textId="77777777" w:rsidR="00F2731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AF0AC9">
              <w:rPr>
                <w:rFonts w:ascii="Roboto" w:eastAsia="Helvetica Neue" w:hAnsi="Roboto" w:cstheme="minorHAnsi"/>
                <w:sz w:val="18"/>
                <w:szCs w:val="18"/>
              </w:rPr>
              <w:t>We love our children but the stresses of #COVID19, money and lockdown can make us angry. Here are some tips on how to prevent it from happening and take control of your next steps</w:t>
            </w:r>
            <w:r w:rsidRPr="00AF0AC9">
              <w:rPr>
                <w:rFonts w:ascii="Segoe UI Emoji" w:eastAsia="Helvetica Neue" w:hAnsi="Segoe UI Emoji" w:cs="Segoe UI Emoji"/>
                <w:sz w:val="18"/>
                <w:szCs w:val="18"/>
              </w:rPr>
              <w:t>➡</w:t>
            </w:r>
            <w:r w:rsidRPr="00AF0AC9">
              <w:rPr>
                <w:rFonts w:ascii="Roboto" w:eastAsia="Helvetica Neue" w:hAnsi="Roboto" w:cstheme="minorHAnsi"/>
                <w:sz w:val="18"/>
                <w:szCs w:val="18"/>
              </w:rPr>
              <w:t xml:space="preserve">️ </w:t>
            </w:r>
            <w:hyperlink r:id="rId29" w:history="1">
              <w:r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4A69E098" w14:textId="77777777" w:rsidR="00F27318" w:rsidRPr="00AF0AC9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5ADA0B19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AF0AC9">
              <w:rPr>
                <w:rFonts w:ascii="Roboto" w:eastAsia="Helvetica Neue" w:hAnsi="Roboto" w:cstheme="minorHAnsi"/>
                <w:sz w:val="18"/>
                <w:szCs w:val="18"/>
              </w:rPr>
              <w:t>#COVID19Parenting</w:t>
            </w:r>
          </w:p>
        </w:tc>
      </w:tr>
    </w:tbl>
    <w:p w14:paraId="6BD3E1FF" w14:textId="77777777" w:rsidR="00F27318" w:rsidRPr="000B0E48" w:rsidRDefault="00F27318" w:rsidP="00F27318">
      <w:pPr>
        <w:shd w:val="clear" w:color="auto" w:fill="FFFFFF"/>
        <w:rPr>
          <w:rFonts w:ascii="Roboto" w:eastAsia="Times New Roman" w:hAnsi="Roboto" w:cs="Times New Roman"/>
          <w:lang w:val="en-US"/>
        </w:rPr>
      </w:pPr>
    </w:p>
    <w:p w14:paraId="35BD4D7C" w14:textId="3A525A66" w:rsidR="00AD634A" w:rsidRPr="000B0E48" w:rsidRDefault="00AD634A" w:rsidP="003D30E3">
      <w:pPr>
        <w:shd w:val="clear" w:color="auto" w:fill="FFFFFF"/>
        <w:rPr>
          <w:rFonts w:ascii="Roboto" w:eastAsia="Times New Roman" w:hAnsi="Roboto" w:cs="Times New Roman"/>
          <w:lang w:val="en-US"/>
        </w:rPr>
      </w:pPr>
    </w:p>
    <w:sectPr w:rsidR="00AD634A" w:rsidRPr="000B0E48">
      <w:pgSz w:w="11900" w:h="16840"/>
      <w:pgMar w:top="1440" w:right="1440" w:bottom="1440" w:left="1440" w:header="708" w:footer="708" w:gutter="0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003" w:usb1="00000000" w:usb2="00000000" w:usb3="00000000" w:csb0="00000001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397570"/>
    <w:multiLevelType w:val="hybridMultilevel"/>
    <w:tmpl w:val="D6C60994"/>
    <w:lvl w:ilvl="0" w:tplc="C408E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sTA0MLc0NrE0MzFQ0lEKTi0uzszPAykwNKsFAAfAwbwtAAAA"/>
  </w:docVars>
  <w:rsids>
    <w:rsidRoot w:val="000322AC"/>
    <w:rsid w:val="000322AC"/>
    <w:rsid w:val="000B0E48"/>
    <w:rsid w:val="00111916"/>
    <w:rsid w:val="001F3A90"/>
    <w:rsid w:val="00203702"/>
    <w:rsid w:val="002755B7"/>
    <w:rsid w:val="002B7F18"/>
    <w:rsid w:val="00345E07"/>
    <w:rsid w:val="003D30E3"/>
    <w:rsid w:val="00422047"/>
    <w:rsid w:val="00430A76"/>
    <w:rsid w:val="0044063E"/>
    <w:rsid w:val="004A21E9"/>
    <w:rsid w:val="004B7A49"/>
    <w:rsid w:val="00560FBE"/>
    <w:rsid w:val="0059533A"/>
    <w:rsid w:val="005A7D39"/>
    <w:rsid w:val="005E698A"/>
    <w:rsid w:val="005F7B67"/>
    <w:rsid w:val="00684E24"/>
    <w:rsid w:val="006E40F9"/>
    <w:rsid w:val="007D4873"/>
    <w:rsid w:val="008843C7"/>
    <w:rsid w:val="008B7C26"/>
    <w:rsid w:val="008C6A77"/>
    <w:rsid w:val="00900EC6"/>
    <w:rsid w:val="00910573"/>
    <w:rsid w:val="00941282"/>
    <w:rsid w:val="00986C8F"/>
    <w:rsid w:val="00A12539"/>
    <w:rsid w:val="00A7024F"/>
    <w:rsid w:val="00A76E42"/>
    <w:rsid w:val="00AA1FEB"/>
    <w:rsid w:val="00AD634A"/>
    <w:rsid w:val="00B03764"/>
    <w:rsid w:val="00B430B1"/>
    <w:rsid w:val="00B456C8"/>
    <w:rsid w:val="00BE59EF"/>
    <w:rsid w:val="00C22B4D"/>
    <w:rsid w:val="00C44BA9"/>
    <w:rsid w:val="00D778C4"/>
    <w:rsid w:val="00DD5362"/>
    <w:rsid w:val="00E009B6"/>
    <w:rsid w:val="00E45734"/>
    <w:rsid w:val="00EA6EFD"/>
    <w:rsid w:val="00F00565"/>
    <w:rsid w:val="00F27318"/>
    <w:rsid w:val="00F523CD"/>
    <w:rsid w:val="00F94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2B77C"/>
  <w15:docId w15:val="{B84C2723-54C7-4A57-9233-378B2F0D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30A7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99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99D"/>
    <w:rPr>
      <w:rFonts w:ascii="Times New Roman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786C0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E47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4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47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47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3C5A"/>
  </w:style>
  <w:style w:type="character" w:styleId="Hyperlink">
    <w:name w:val="Hyperlink"/>
    <w:basedOn w:val="DefaultParagraphFont"/>
    <w:uiPriority w:val="99"/>
    <w:unhideWhenUsed/>
    <w:rsid w:val="000628D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8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6A92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6A59FE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430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D30E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basedOn w:val="Normal"/>
    <w:uiPriority w:val="34"/>
    <w:qFormat/>
    <w:rsid w:val="009412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1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73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6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54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8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5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4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33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4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2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82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5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ho.int/emergencies/diseases/novel-coronavirus-2019/advice-for-public/healthy-parenting" TargetMode="Externa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image" Target="media/image12.jpeg"/><Relationship Id="rId3" Type="http://schemas.openxmlformats.org/officeDocument/2006/relationships/styles" Target="styles.xml"/><Relationship Id="rId21" Type="http://schemas.openxmlformats.org/officeDocument/2006/relationships/hyperlink" Target="http://www.covid19parenting.com" TargetMode="External"/><Relationship Id="rId7" Type="http://schemas.openxmlformats.org/officeDocument/2006/relationships/hyperlink" Target="https://www.unicef.org/coronavirus/covid-19-parenting-tips" TargetMode="Externa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hyperlink" Target="http://www.covid19parentin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9.jpeg"/><Relationship Id="rId29" Type="http://schemas.openxmlformats.org/officeDocument/2006/relationships/hyperlink" Target="http://www.covid19parenting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covid19parenting.com" TargetMode="External"/><Relationship Id="rId11" Type="http://schemas.openxmlformats.org/officeDocument/2006/relationships/hyperlink" Target="http://www.covid19parenting.com" TargetMode="External"/><Relationship Id="rId24" Type="http://schemas.openxmlformats.org/officeDocument/2006/relationships/image" Target="media/image11.jpe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hyperlink" Target="http://www.covid19parenting.com" TargetMode="External"/><Relationship Id="rId28" Type="http://schemas.openxmlformats.org/officeDocument/2006/relationships/image" Target="media/image13.jpeg"/><Relationship Id="rId10" Type="http://schemas.openxmlformats.org/officeDocument/2006/relationships/image" Target="media/image1.jpeg"/><Relationship Id="rId19" Type="http://schemas.openxmlformats.org/officeDocument/2006/relationships/hyperlink" Target="http://www.covid19parenting.com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acceleratehub.org/plh-research-outputs" TargetMode="External"/><Relationship Id="rId14" Type="http://schemas.openxmlformats.org/officeDocument/2006/relationships/image" Target="media/image4.jpeg"/><Relationship Id="rId22" Type="http://schemas.openxmlformats.org/officeDocument/2006/relationships/image" Target="media/image10.jpeg"/><Relationship Id="rId27" Type="http://schemas.openxmlformats.org/officeDocument/2006/relationships/hyperlink" Target="http://www.covid19parenting.com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LOoqNzNuoOJccWfS1PukIaOt3w==">AMUW2mWmOkAiVQ16GPkN21uPvbAJrQ/SqonKoWjLLLQL6QwprjAN5zLAt186Uo4j0THzbXGTw7Fxzv1I8b9GUgvhCu8C9xazFPYkMGQfiOpIcR8I9l0Cb2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4</Pages>
  <Words>795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 Cluver</dc:creator>
  <cp:lastModifiedBy>Iryna Gudyma</cp:lastModifiedBy>
  <cp:revision>3</cp:revision>
  <dcterms:created xsi:type="dcterms:W3CDTF">2020-04-16T20:02:00Z</dcterms:created>
  <dcterms:modified xsi:type="dcterms:W3CDTF">2020-04-17T18:27:00Z</dcterms:modified>
</cp:coreProperties>
</file>